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1EC" w14:textId="62A81BDC" w:rsidR="00483150" w:rsidRDefault="004C5F5C" w:rsidP="004C5F5C">
      <w:pPr>
        <w:jc w:val="center"/>
        <w:rPr>
          <w:sz w:val="24"/>
          <w:szCs w:val="28"/>
        </w:rPr>
      </w:pPr>
      <w:r w:rsidRPr="004C5F5C">
        <w:rPr>
          <w:rFonts w:hint="eastAsia"/>
          <w:sz w:val="24"/>
          <w:szCs w:val="28"/>
        </w:rPr>
        <w:t>화공 인공지능 책 회의</w:t>
      </w:r>
    </w:p>
    <w:p w14:paraId="6641AC99" w14:textId="00875615" w:rsidR="004C5F5C" w:rsidRDefault="004C5F5C" w:rsidP="004C5F5C">
      <w:pPr>
        <w:jc w:val="left"/>
      </w:pPr>
    </w:p>
    <w:p w14:paraId="62FE17B4" w14:textId="29403D54" w:rsidR="004C5F5C" w:rsidRDefault="004C5F5C" w:rsidP="004C5F5C">
      <w:pPr>
        <w:jc w:val="left"/>
      </w:pPr>
      <w:r>
        <w:rPr>
          <w:rFonts w:hint="eastAsia"/>
        </w:rPr>
        <w:t>회의일</w:t>
      </w:r>
      <w:r>
        <w:t>: 202</w:t>
      </w:r>
      <w:r w:rsidR="002B6CD3">
        <w:t>2</w:t>
      </w:r>
      <w:r>
        <w:t>-</w:t>
      </w:r>
      <w:r w:rsidR="002B6CD3">
        <w:t>01</w:t>
      </w:r>
      <w:r>
        <w:t>-</w:t>
      </w:r>
      <w:r w:rsidR="00966240">
        <w:t>26</w:t>
      </w:r>
    </w:p>
    <w:p w14:paraId="3668534C" w14:textId="207D8055" w:rsidR="004C5F5C" w:rsidRDefault="004C5F5C" w:rsidP="004C5F5C">
      <w:pPr>
        <w:jc w:val="left"/>
      </w:pPr>
      <w:r>
        <w:rPr>
          <w:rFonts w:hint="eastAsia"/>
        </w:rPr>
        <w:t>참석자</w:t>
      </w:r>
      <w:r>
        <w:t xml:space="preserve">: </w:t>
      </w:r>
      <w:r>
        <w:rPr>
          <w:rFonts w:hint="eastAsia"/>
        </w:rPr>
        <w:t>문일</w:t>
      </w:r>
      <w:r>
        <w:t xml:space="preserve"> </w:t>
      </w:r>
      <w:r>
        <w:rPr>
          <w:rFonts w:hint="eastAsia"/>
        </w:rPr>
        <w:t>교수님</w:t>
      </w:r>
      <w:r>
        <w:t xml:space="preserve">, </w:t>
      </w:r>
      <w:r>
        <w:rPr>
          <w:rFonts w:hint="eastAsia"/>
        </w:rPr>
        <w:t>김지용 교수님,</w:t>
      </w:r>
      <w:r>
        <w:t xml:space="preserve"> </w:t>
      </w:r>
      <w:proofErr w:type="spellStart"/>
      <w:r>
        <w:rPr>
          <w:rFonts w:hint="eastAsia"/>
        </w:rPr>
        <w:t>원왕연</w:t>
      </w:r>
      <w:proofErr w:type="spellEnd"/>
      <w:r>
        <w:rPr>
          <w:rFonts w:hint="eastAsia"/>
        </w:rPr>
        <w:t xml:space="preserve"> 교수님,</w:t>
      </w:r>
      <w:r>
        <w:t xml:space="preserve"> </w:t>
      </w:r>
      <w:r>
        <w:rPr>
          <w:rFonts w:hint="eastAsia"/>
        </w:rPr>
        <w:t>김창수 연구원,</w:t>
      </w:r>
      <w:r>
        <w:t xml:space="preserve"> </w:t>
      </w:r>
      <w:r>
        <w:rPr>
          <w:rFonts w:hint="eastAsia"/>
        </w:rPr>
        <w:t>안병찬 연구원,</w:t>
      </w:r>
      <w:r>
        <w:t xml:space="preserve"> </w:t>
      </w:r>
      <w:r>
        <w:rPr>
          <w:rFonts w:hint="eastAsia"/>
        </w:rPr>
        <w:t>장교진 연구원,</w:t>
      </w:r>
      <w:r>
        <w:t xml:space="preserve"> </w:t>
      </w:r>
      <w:r>
        <w:rPr>
          <w:rFonts w:hint="eastAsia"/>
        </w:rPr>
        <w:t>홍석영 연구원</w:t>
      </w:r>
    </w:p>
    <w:p w14:paraId="2F13C7D8" w14:textId="33153576" w:rsidR="004C5F5C" w:rsidRDefault="004C5F5C" w:rsidP="004C5F5C">
      <w:pPr>
        <w:jc w:val="left"/>
      </w:pPr>
      <w:r>
        <w:rPr>
          <w:rFonts w:hint="eastAsia"/>
        </w:rPr>
        <w:t>회의 내용</w:t>
      </w:r>
      <w:r>
        <w:t>:</w:t>
      </w:r>
    </w:p>
    <w:p w14:paraId="4FB0CA62" w14:textId="7966CC6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목차 관련</w:t>
      </w:r>
    </w:p>
    <w:p w14:paraId="1DF2D45A" w14:textId="77777777" w:rsidR="00CD60EB" w:rsidRDefault="004C5F5C" w:rsidP="004C5F5C">
      <w:pPr>
        <w:pStyle w:val="a3"/>
        <w:ind w:leftChars="0"/>
        <w:jc w:val="left"/>
      </w:pPr>
      <w:r>
        <w:t>1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</w:t>
      </w:r>
      <w:r w:rsidR="002B6CD3">
        <w:rPr>
          <w:rFonts w:hint="eastAsia"/>
        </w:rPr>
        <w:t>1</w:t>
      </w:r>
      <w:r w:rsidR="002B6CD3">
        <w:t>0</w:t>
      </w:r>
      <w:r w:rsidR="002B6CD3">
        <w:rPr>
          <w:rFonts w:hint="eastAsia"/>
        </w:rPr>
        <w:t>페이지 이내</w:t>
      </w:r>
      <w:r w:rsidR="00AA5E45">
        <w:rPr>
          <w:rFonts w:hint="eastAsia"/>
        </w:rPr>
        <w:t xml:space="preserve"> </w:t>
      </w:r>
    </w:p>
    <w:p w14:paraId="77BCF8B6" w14:textId="443AC70B" w:rsidR="004C5F5C" w:rsidRDefault="00CD60EB" w:rsidP="004C5F5C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화공과 </w:t>
      </w:r>
      <w:r>
        <w:t xml:space="preserve">AI </w:t>
      </w:r>
      <w:r>
        <w:rPr>
          <w:rFonts w:hint="eastAsia"/>
        </w:rPr>
        <w:t>교집합만 다룰 것,</w:t>
      </w:r>
      <w:r>
        <w:t xml:space="preserve"> </w:t>
      </w:r>
      <w:r>
        <w:rPr>
          <w:rFonts w:hint="eastAsia"/>
        </w:rPr>
        <w:t>현황</w:t>
      </w:r>
      <w:r>
        <w:t>/</w:t>
      </w:r>
      <w:r>
        <w:rPr>
          <w:rFonts w:hint="eastAsia"/>
        </w:rPr>
        <w:t>통계는 반페이지정도만</w:t>
      </w:r>
      <w:r>
        <w:t xml:space="preserve"> (</w:t>
      </w:r>
      <w:r>
        <w:rPr>
          <w:rFonts w:hint="eastAsia"/>
        </w:rPr>
        <w:t>빠르다,</w:t>
      </w:r>
      <w:r>
        <w:t xml:space="preserve"> </w:t>
      </w:r>
      <w:r>
        <w:rPr>
          <w:rFonts w:hint="eastAsia"/>
        </w:rPr>
        <w:t>중요하다</w:t>
      </w:r>
      <w:r>
        <w:t xml:space="preserve"> </w:t>
      </w:r>
      <w:r>
        <w:rPr>
          <w:rFonts w:hint="eastAsia"/>
        </w:rPr>
        <w:t>어필)</w:t>
      </w:r>
    </w:p>
    <w:p w14:paraId="5A648AE7" w14:textId="45A3B53E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예제 관련</w:t>
      </w:r>
      <w:r w:rsidR="006E105C">
        <w:rPr>
          <w:rFonts w:hint="eastAsia"/>
        </w:rPr>
        <w:t xml:space="preserve"> </w:t>
      </w:r>
    </w:p>
    <w:p w14:paraId="370F4419" w14:textId="41A5A65A" w:rsidR="00010158" w:rsidRDefault="00010158" w:rsidP="005757B9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챕터 시작할 때</w:t>
      </w:r>
      <w:r>
        <w:t xml:space="preserve"> </w:t>
      </w:r>
      <w:r>
        <w:rPr>
          <w:rFonts w:hint="eastAsia"/>
        </w:rPr>
        <w:t>제목 옆에 이름 쓰기</w:t>
      </w:r>
    </w:p>
    <w:p w14:paraId="3F7086C7" w14:textId="4FDB9C7D" w:rsidR="00D07F33" w:rsidRDefault="00010158" w:rsidP="005757B9">
      <w:pPr>
        <w:pStyle w:val="a3"/>
        <w:ind w:leftChars="0"/>
        <w:jc w:val="left"/>
      </w:pPr>
      <w:r>
        <w:rPr>
          <w:rFonts w:hint="eastAsia"/>
        </w:rPr>
        <w:t>각 챕터 마지막에 결론</w:t>
      </w:r>
      <w:r>
        <w:t xml:space="preserve"> </w:t>
      </w:r>
    </w:p>
    <w:p w14:paraId="51CE5503" w14:textId="39D42FBB" w:rsidR="00CD60EB" w:rsidRDefault="00CD60EB" w:rsidP="005757B9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그림은 </w:t>
      </w:r>
      <w:r>
        <w:t>copyrigh</w:t>
      </w:r>
      <w:r w:rsidR="00284C3D">
        <w:t>t</w:t>
      </w:r>
      <w:r w:rsidR="00284C3D">
        <w:rPr>
          <w:rFonts w:hint="eastAsia"/>
        </w:rPr>
        <w:t xml:space="preserve">으로 인해 추후 </w:t>
      </w:r>
      <w:proofErr w:type="gramStart"/>
      <w:r w:rsidR="00284C3D">
        <w:rPr>
          <w:rFonts w:hint="eastAsia"/>
        </w:rPr>
        <w:t>한번에</w:t>
      </w:r>
      <w:proofErr w:type="gramEnd"/>
      <w:r w:rsidR="00284C3D">
        <w:rPr>
          <w:rFonts w:hint="eastAsia"/>
        </w:rPr>
        <w:t xml:space="preserve"> 수정 필요</w:t>
      </w:r>
      <w:r w:rsidR="00284C3D">
        <w:t xml:space="preserve"> (</w:t>
      </w:r>
      <w:r w:rsidR="00284C3D">
        <w:rPr>
          <w:rFonts w:hint="eastAsia"/>
        </w:rPr>
        <w:t>우선</w:t>
      </w:r>
      <w:r w:rsidR="00284C3D">
        <w:t xml:space="preserve"> </w:t>
      </w:r>
      <w:proofErr w:type="spellStart"/>
      <w:r w:rsidR="00284C3D">
        <w:rPr>
          <w:rFonts w:hint="eastAsia"/>
        </w:rPr>
        <w:t>복붙해서</w:t>
      </w:r>
      <w:proofErr w:type="spellEnd"/>
      <w:r w:rsidR="00284C3D">
        <w:rPr>
          <w:rFonts w:hint="eastAsia"/>
        </w:rPr>
        <w:t xml:space="preserve"> 넣어두기)</w:t>
      </w:r>
    </w:p>
    <w:p w14:paraId="3A4817F0" w14:textId="67D2423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기타</w:t>
      </w:r>
    </w:p>
    <w:p w14:paraId="76B50EA5" w14:textId="1DFE3587" w:rsidR="002B6CD3" w:rsidRPr="002008B6" w:rsidRDefault="00273C10" w:rsidP="003B0A85">
      <w:pPr>
        <w:pStyle w:val="a3"/>
        <w:ind w:leftChars="0"/>
        <w:jc w:val="left"/>
        <w:rPr>
          <w:rFonts w:hint="eastAsia"/>
        </w:rPr>
      </w:pPr>
      <w:r>
        <w:t>Graphical contents(</w:t>
      </w:r>
      <w:r>
        <w:rPr>
          <w:rFonts w:hint="eastAsia"/>
        </w:rPr>
        <w:t>p</w:t>
      </w:r>
      <w:r>
        <w:t>pt)</w:t>
      </w:r>
      <w:r>
        <w:rPr>
          <w:rFonts w:hint="eastAsia"/>
        </w:rPr>
        <w:t>에 각 학교 작성 챕터</w:t>
      </w:r>
      <w:r>
        <w:t xml:space="preserve"> </w:t>
      </w:r>
      <w:r>
        <w:rPr>
          <w:rFonts w:hint="eastAsia"/>
        </w:rPr>
        <w:t>표시</w:t>
      </w:r>
    </w:p>
    <w:p w14:paraId="375F6C3E" w14:textId="0C48786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추후 일정</w:t>
      </w:r>
    </w:p>
    <w:p w14:paraId="533F5810" w14:textId="5B55F74D" w:rsidR="002B6CD3" w:rsidRDefault="00273C10" w:rsidP="002B6CD3">
      <w:pPr>
        <w:pStyle w:val="a3"/>
        <w:ind w:leftChars="0"/>
        <w:jc w:val="left"/>
      </w:pPr>
      <w:r>
        <w:t xml:space="preserve">2/4 </w:t>
      </w:r>
      <w:r w:rsidR="002B6CD3">
        <w:rPr>
          <w:rFonts w:hint="eastAsia"/>
        </w:rPr>
        <w:t>오후</w:t>
      </w:r>
      <w:r w:rsidR="002B6CD3">
        <w:t xml:space="preserve"> </w:t>
      </w:r>
      <w:r w:rsidR="003B0A85">
        <w:t>2</w:t>
      </w:r>
      <w:r w:rsidR="002B6CD3">
        <w:rPr>
          <w:rFonts w:hint="eastAsia"/>
        </w:rPr>
        <w:t>시</w:t>
      </w:r>
      <w:r w:rsidR="002B6CD3">
        <w:t xml:space="preserve"> </w:t>
      </w:r>
      <w:proofErr w:type="gramStart"/>
      <w:r w:rsidR="002B6CD3">
        <w:rPr>
          <w:rFonts w:hint="eastAsia"/>
        </w:rPr>
        <w:t xml:space="preserve">회의 </w:t>
      </w:r>
      <w:r w:rsidR="002B6CD3">
        <w:t>:</w:t>
      </w:r>
      <w:proofErr w:type="gramEnd"/>
      <w:r w:rsidR="002B6CD3">
        <w:t xml:space="preserve"> </w:t>
      </w:r>
      <w:r w:rsidR="002B6CD3">
        <w:rPr>
          <w:rFonts w:hint="eastAsia"/>
        </w:rPr>
        <w:t>각 학교 맡은</w:t>
      </w:r>
      <w:r w:rsidR="002B6CD3">
        <w:t xml:space="preserve"> </w:t>
      </w:r>
      <w:r w:rsidR="002B6CD3">
        <w:rPr>
          <w:rFonts w:hint="eastAsia"/>
        </w:rPr>
        <w:t>챕터 작성</w:t>
      </w:r>
    </w:p>
    <w:p w14:paraId="457A3A2F" w14:textId="42EED681" w:rsidR="002008B6" w:rsidRPr="00DE5D91" w:rsidRDefault="002008B6" w:rsidP="002008B6">
      <w:pPr>
        <w:pStyle w:val="a3"/>
        <w:ind w:leftChars="0"/>
        <w:jc w:val="left"/>
      </w:pPr>
      <w:r>
        <w:rPr>
          <w:rFonts w:hint="eastAsia"/>
        </w:rPr>
        <w:t xml:space="preserve"> </w:t>
      </w:r>
    </w:p>
    <w:sectPr w:rsidR="002008B6" w:rsidRPr="00DE5D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8751F" w14:textId="77777777" w:rsidR="00D22B3A" w:rsidRDefault="00D22B3A" w:rsidP="00FB4460">
      <w:pPr>
        <w:spacing w:after="0" w:line="240" w:lineRule="auto"/>
      </w:pPr>
      <w:r>
        <w:separator/>
      </w:r>
    </w:p>
  </w:endnote>
  <w:endnote w:type="continuationSeparator" w:id="0">
    <w:p w14:paraId="12A77194" w14:textId="77777777" w:rsidR="00D22B3A" w:rsidRDefault="00D22B3A" w:rsidP="00FB4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1A94A" w14:textId="77777777" w:rsidR="00D22B3A" w:rsidRDefault="00D22B3A" w:rsidP="00FB4460">
      <w:pPr>
        <w:spacing w:after="0" w:line="240" w:lineRule="auto"/>
      </w:pPr>
      <w:r>
        <w:separator/>
      </w:r>
    </w:p>
  </w:footnote>
  <w:footnote w:type="continuationSeparator" w:id="0">
    <w:p w14:paraId="786C3D35" w14:textId="77777777" w:rsidR="00D22B3A" w:rsidRDefault="00D22B3A" w:rsidP="00FB4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755F6"/>
    <w:multiLevelType w:val="hybridMultilevel"/>
    <w:tmpl w:val="C58E768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DY0NzUxsTAxszBV0lEKTi0uzszPAykwrQUAHavAiywAAAA="/>
  </w:docVars>
  <w:rsids>
    <w:rsidRoot w:val="004C5F5C"/>
    <w:rsid w:val="00010158"/>
    <w:rsid w:val="00056618"/>
    <w:rsid w:val="000A5A1E"/>
    <w:rsid w:val="000F549F"/>
    <w:rsid w:val="002008B6"/>
    <w:rsid w:val="00211A87"/>
    <w:rsid w:val="00266975"/>
    <w:rsid w:val="00273C10"/>
    <w:rsid w:val="002801B6"/>
    <w:rsid w:val="00284C3D"/>
    <w:rsid w:val="002B6AF8"/>
    <w:rsid w:val="002B6CD3"/>
    <w:rsid w:val="003B0A85"/>
    <w:rsid w:val="00483150"/>
    <w:rsid w:val="004C5F5C"/>
    <w:rsid w:val="005757B9"/>
    <w:rsid w:val="006E105C"/>
    <w:rsid w:val="007073F3"/>
    <w:rsid w:val="007256C1"/>
    <w:rsid w:val="007C68E2"/>
    <w:rsid w:val="00857E4C"/>
    <w:rsid w:val="00886AA8"/>
    <w:rsid w:val="00966221"/>
    <w:rsid w:val="00966240"/>
    <w:rsid w:val="009B68D5"/>
    <w:rsid w:val="00A63C07"/>
    <w:rsid w:val="00A82741"/>
    <w:rsid w:val="00AA5E45"/>
    <w:rsid w:val="00AB3B87"/>
    <w:rsid w:val="00BA581C"/>
    <w:rsid w:val="00C4004C"/>
    <w:rsid w:val="00CD60EB"/>
    <w:rsid w:val="00D07F33"/>
    <w:rsid w:val="00D22B3A"/>
    <w:rsid w:val="00D246BE"/>
    <w:rsid w:val="00DA4B33"/>
    <w:rsid w:val="00DE5D91"/>
    <w:rsid w:val="00E137D4"/>
    <w:rsid w:val="00E15C20"/>
    <w:rsid w:val="00F75A25"/>
    <w:rsid w:val="00FB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0C8BC"/>
  <w15:chartTrackingRefBased/>
  <w15:docId w15:val="{0A0BA860-6379-4A3D-9840-812C93D5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5C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B4460"/>
  </w:style>
  <w:style w:type="paragraph" w:styleId="a5">
    <w:name w:val="footer"/>
    <w:basedOn w:val="a"/>
    <w:link w:val="Char0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B4460"/>
  </w:style>
  <w:style w:type="character" w:styleId="a6">
    <w:name w:val="Hyperlink"/>
    <w:basedOn w:val="a0"/>
    <w:uiPriority w:val="99"/>
    <w:semiHidden/>
    <w:unhideWhenUsed/>
    <w:rsid w:val="00DA4B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8</cp:revision>
  <dcterms:created xsi:type="dcterms:W3CDTF">2022-01-26T05:25:00Z</dcterms:created>
  <dcterms:modified xsi:type="dcterms:W3CDTF">2022-01-26T05:29:00Z</dcterms:modified>
</cp:coreProperties>
</file>